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15C4E" w14:textId="77777777" w:rsidR="00D9363B" w:rsidRPr="007B2778" w:rsidRDefault="00BB6A97" w:rsidP="00BB6A97">
      <w:pPr>
        <w:spacing w:after="0"/>
        <w:jc w:val="center"/>
        <w:rPr>
          <w:rFonts w:cstheme="minorHAnsi"/>
          <w:b/>
          <w:bCs/>
          <w:sz w:val="36"/>
          <w:szCs w:val="24"/>
        </w:rPr>
      </w:pPr>
      <w:r w:rsidRPr="007B2778">
        <w:rPr>
          <w:rFonts w:cstheme="minorHAnsi"/>
          <w:b/>
          <w:bCs/>
          <w:sz w:val="36"/>
          <w:szCs w:val="24"/>
        </w:rPr>
        <w:t>DAVETİYE</w:t>
      </w:r>
    </w:p>
    <w:p w14:paraId="7AB6FF8C" w14:textId="54568F4F" w:rsidR="00AB403E" w:rsidRPr="007B2778" w:rsidRDefault="00AB403E" w:rsidP="00BB6A97">
      <w:pPr>
        <w:spacing w:after="0"/>
        <w:jc w:val="both"/>
        <w:rPr>
          <w:rFonts w:cstheme="minorHAnsi"/>
          <w:sz w:val="24"/>
          <w:szCs w:val="24"/>
        </w:rPr>
      </w:pPr>
      <w:r w:rsidRPr="007B2778">
        <w:rPr>
          <w:rFonts w:cstheme="minorHAnsi"/>
          <w:b/>
          <w:bCs/>
          <w:sz w:val="24"/>
          <w:szCs w:val="24"/>
        </w:rPr>
        <w:t>202</w:t>
      </w:r>
      <w:r w:rsidR="00ED724F">
        <w:rPr>
          <w:rFonts w:cstheme="minorHAnsi"/>
          <w:b/>
          <w:bCs/>
          <w:sz w:val="24"/>
          <w:szCs w:val="24"/>
        </w:rPr>
        <w:t>2</w:t>
      </w:r>
      <w:r w:rsidRPr="007B2778">
        <w:rPr>
          <w:rFonts w:cstheme="minorHAnsi"/>
          <w:b/>
          <w:bCs/>
          <w:sz w:val="24"/>
          <w:szCs w:val="24"/>
        </w:rPr>
        <w:t>-202</w:t>
      </w:r>
      <w:r w:rsidR="00ED724F">
        <w:rPr>
          <w:rFonts w:cstheme="minorHAnsi"/>
          <w:b/>
          <w:bCs/>
          <w:sz w:val="24"/>
          <w:szCs w:val="24"/>
        </w:rPr>
        <w:t>3</w:t>
      </w:r>
      <w:r w:rsidRPr="007B2778">
        <w:rPr>
          <w:rFonts w:cstheme="minorHAnsi"/>
          <w:b/>
          <w:bCs/>
          <w:sz w:val="24"/>
          <w:szCs w:val="24"/>
        </w:rPr>
        <w:t xml:space="preserve"> DERS YILI </w:t>
      </w:r>
      <w:r w:rsidR="00ED724F">
        <w:rPr>
          <w:rFonts w:cstheme="minorHAnsi"/>
          <w:b/>
          <w:bCs/>
          <w:sz w:val="24"/>
          <w:szCs w:val="24"/>
        </w:rPr>
        <w:t>1</w:t>
      </w:r>
      <w:r w:rsidRPr="007B2778">
        <w:rPr>
          <w:rFonts w:cstheme="minorHAnsi"/>
          <w:b/>
          <w:bCs/>
          <w:sz w:val="24"/>
          <w:szCs w:val="24"/>
        </w:rPr>
        <w:t>. DÖNEMİ</w:t>
      </w:r>
      <w:r w:rsidR="00BA78F0">
        <w:rPr>
          <w:rFonts w:cstheme="minorHAnsi"/>
          <w:sz w:val="24"/>
          <w:szCs w:val="24"/>
        </w:rPr>
        <w:t>N</w:t>
      </w:r>
      <w:r w:rsidR="00D9363B" w:rsidRPr="007B2778">
        <w:rPr>
          <w:rFonts w:cstheme="minorHAnsi"/>
          <w:sz w:val="24"/>
          <w:szCs w:val="24"/>
        </w:rPr>
        <w:t>DE GÖSTERMİŞ OLDUKLARI ÜSTÜN BAŞARI</w:t>
      </w:r>
      <w:r w:rsidRPr="007B2778">
        <w:rPr>
          <w:rFonts w:cstheme="minorHAnsi"/>
          <w:sz w:val="24"/>
          <w:szCs w:val="24"/>
        </w:rPr>
        <w:t>LAR</w:t>
      </w:r>
      <w:r w:rsidR="00D9363B" w:rsidRPr="007B2778">
        <w:rPr>
          <w:rFonts w:cstheme="minorHAnsi"/>
          <w:sz w:val="24"/>
          <w:szCs w:val="24"/>
        </w:rPr>
        <w:t xml:space="preserve"> NEDENİYLE</w:t>
      </w:r>
      <w:r w:rsidR="00D9363B" w:rsidRPr="007B2778">
        <w:rPr>
          <w:rFonts w:cstheme="minorHAnsi"/>
          <w:b/>
          <w:bCs/>
          <w:sz w:val="24"/>
          <w:szCs w:val="24"/>
        </w:rPr>
        <w:t xml:space="preserve"> “DOÇ.</w:t>
      </w:r>
      <w:r w:rsidR="00325E65" w:rsidRPr="007B2778">
        <w:rPr>
          <w:rFonts w:cstheme="minorHAnsi"/>
          <w:b/>
          <w:bCs/>
          <w:sz w:val="24"/>
          <w:szCs w:val="24"/>
        </w:rPr>
        <w:t xml:space="preserve"> </w:t>
      </w:r>
      <w:r w:rsidR="00D9363B" w:rsidRPr="007B2778">
        <w:rPr>
          <w:rFonts w:cstheme="minorHAnsi"/>
          <w:b/>
          <w:bCs/>
          <w:sz w:val="24"/>
          <w:szCs w:val="24"/>
        </w:rPr>
        <w:t>DR. BÜLENT KERİM ALTAY”</w:t>
      </w:r>
      <w:r w:rsidR="00D9363B" w:rsidRPr="007B2778">
        <w:rPr>
          <w:rFonts w:cstheme="minorHAnsi"/>
          <w:sz w:val="24"/>
          <w:szCs w:val="24"/>
        </w:rPr>
        <w:t xml:space="preserve"> ÖDÜLÜNÜ ALMAYA HAK KAZANAN</w:t>
      </w:r>
      <w:r w:rsidR="00492AA8" w:rsidRPr="007B2778">
        <w:rPr>
          <w:rFonts w:cstheme="minorHAnsi"/>
          <w:sz w:val="24"/>
          <w:szCs w:val="24"/>
        </w:rPr>
        <w:t xml:space="preserve"> ELEKTRİK</w:t>
      </w:r>
      <w:r w:rsidR="00086797">
        <w:rPr>
          <w:rFonts w:cstheme="minorHAnsi"/>
          <w:sz w:val="24"/>
          <w:szCs w:val="24"/>
        </w:rPr>
        <w:t>-</w:t>
      </w:r>
      <w:r w:rsidR="00492AA8" w:rsidRPr="007B2778">
        <w:rPr>
          <w:rFonts w:cstheme="minorHAnsi"/>
          <w:sz w:val="24"/>
          <w:szCs w:val="24"/>
        </w:rPr>
        <w:t xml:space="preserve">ELEKTRONİK MÜHENDİSLİĞİ BÖLÜMÜ ÖĞRENCİLERİMİZİN İSİMLERİ AŞAĞIDA VERİLMİŞTİR. </w:t>
      </w:r>
    </w:p>
    <w:p w14:paraId="376F53FD" w14:textId="77777777" w:rsidR="00AB403E" w:rsidRPr="007B2778" w:rsidRDefault="00AB403E" w:rsidP="00BB6A97">
      <w:pPr>
        <w:spacing w:after="0"/>
        <w:jc w:val="both"/>
        <w:rPr>
          <w:rFonts w:cstheme="minorHAnsi"/>
          <w:sz w:val="24"/>
          <w:szCs w:val="24"/>
        </w:rPr>
      </w:pPr>
    </w:p>
    <w:p w14:paraId="08F667C1" w14:textId="3354FE09" w:rsidR="00F32986" w:rsidRPr="007B2778" w:rsidRDefault="00492AA8" w:rsidP="00BB6A97">
      <w:pPr>
        <w:spacing w:after="0"/>
        <w:jc w:val="both"/>
        <w:rPr>
          <w:rFonts w:cstheme="minorHAnsi"/>
          <w:sz w:val="24"/>
          <w:szCs w:val="24"/>
        </w:rPr>
      </w:pPr>
      <w:r w:rsidRPr="007B2778">
        <w:rPr>
          <w:rFonts w:cstheme="minorHAnsi"/>
          <w:sz w:val="24"/>
          <w:szCs w:val="24"/>
        </w:rPr>
        <w:t xml:space="preserve">ÖDÜL TÖRENİ </w:t>
      </w:r>
      <w:r w:rsidR="00ED724F">
        <w:rPr>
          <w:rFonts w:cstheme="minorHAnsi"/>
          <w:b/>
          <w:sz w:val="24"/>
          <w:szCs w:val="24"/>
        </w:rPr>
        <w:t>26</w:t>
      </w:r>
      <w:r w:rsidR="009A27A4">
        <w:rPr>
          <w:rFonts w:cstheme="minorHAnsi"/>
          <w:b/>
          <w:sz w:val="24"/>
          <w:szCs w:val="24"/>
        </w:rPr>
        <w:t xml:space="preserve"> </w:t>
      </w:r>
      <w:r w:rsidR="00ED724F">
        <w:rPr>
          <w:rFonts w:cstheme="minorHAnsi"/>
          <w:b/>
          <w:sz w:val="24"/>
          <w:szCs w:val="24"/>
        </w:rPr>
        <w:t>MAYIS</w:t>
      </w:r>
      <w:r w:rsidR="00E40579" w:rsidRPr="00E40579">
        <w:rPr>
          <w:rFonts w:cstheme="minorHAnsi"/>
          <w:b/>
          <w:sz w:val="24"/>
          <w:szCs w:val="24"/>
        </w:rPr>
        <w:t xml:space="preserve"> 202</w:t>
      </w:r>
      <w:r w:rsidR="0072148F">
        <w:rPr>
          <w:rFonts w:cstheme="minorHAnsi"/>
          <w:b/>
          <w:sz w:val="24"/>
          <w:szCs w:val="24"/>
        </w:rPr>
        <w:t>3</w:t>
      </w:r>
      <w:r w:rsidRPr="00E40579">
        <w:rPr>
          <w:rFonts w:cstheme="minorHAnsi"/>
          <w:b/>
          <w:sz w:val="24"/>
          <w:szCs w:val="24"/>
        </w:rPr>
        <w:t xml:space="preserve"> </w:t>
      </w:r>
      <w:r w:rsidR="00756192" w:rsidRPr="00E40579">
        <w:rPr>
          <w:rFonts w:cstheme="minorHAnsi"/>
          <w:b/>
          <w:sz w:val="24"/>
          <w:szCs w:val="24"/>
        </w:rPr>
        <w:t>CUMA</w:t>
      </w:r>
      <w:r w:rsidRPr="00E40579">
        <w:rPr>
          <w:rFonts w:cstheme="minorHAnsi"/>
          <w:sz w:val="24"/>
          <w:szCs w:val="24"/>
        </w:rPr>
        <w:t xml:space="preserve"> GÜNÜ SAAT </w:t>
      </w:r>
      <w:r w:rsidR="00997BB0" w:rsidRPr="00C67F24">
        <w:rPr>
          <w:rFonts w:cstheme="minorHAnsi"/>
          <w:b/>
          <w:sz w:val="24"/>
          <w:szCs w:val="24"/>
        </w:rPr>
        <w:t>1</w:t>
      </w:r>
      <w:r w:rsidR="00ED724F">
        <w:rPr>
          <w:rFonts w:cstheme="minorHAnsi"/>
          <w:b/>
          <w:sz w:val="24"/>
          <w:szCs w:val="24"/>
        </w:rPr>
        <w:t>4</w:t>
      </w:r>
      <w:r w:rsidRPr="00C67F24">
        <w:rPr>
          <w:rFonts w:cstheme="minorHAnsi"/>
          <w:b/>
          <w:sz w:val="24"/>
          <w:szCs w:val="24"/>
        </w:rPr>
        <w:t>:0</w:t>
      </w:r>
      <w:r w:rsidR="00ED724F">
        <w:rPr>
          <w:rFonts w:cstheme="minorHAnsi"/>
          <w:b/>
          <w:sz w:val="24"/>
          <w:szCs w:val="24"/>
        </w:rPr>
        <w:t>0</w:t>
      </w:r>
      <w:r w:rsidRPr="00E40579">
        <w:rPr>
          <w:rFonts w:cstheme="minorHAnsi"/>
          <w:sz w:val="24"/>
          <w:szCs w:val="24"/>
        </w:rPr>
        <w:t>’D</w:t>
      </w:r>
      <w:r w:rsidR="00997BB0">
        <w:rPr>
          <w:rFonts w:cstheme="minorHAnsi"/>
          <w:sz w:val="24"/>
          <w:szCs w:val="24"/>
        </w:rPr>
        <w:t>A</w:t>
      </w:r>
      <w:r w:rsidRPr="00E40579">
        <w:rPr>
          <w:rFonts w:cstheme="minorHAnsi"/>
          <w:sz w:val="24"/>
          <w:szCs w:val="24"/>
        </w:rPr>
        <w:t xml:space="preserve"> </w:t>
      </w:r>
      <w:r w:rsidR="00F928B7" w:rsidRPr="00C73251">
        <w:rPr>
          <w:b/>
          <w:sz w:val="24"/>
          <w:szCs w:val="24"/>
        </w:rPr>
        <w:t>D-231</w:t>
      </w:r>
      <w:r w:rsidR="00F928B7">
        <w:rPr>
          <w:sz w:val="24"/>
          <w:szCs w:val="24"/>
        </w:rPr>
        <w:t xml:space="preserve"> </w:t>
      </w:r>
      <w:proofErr w:type="spellStart"/>
      <w:r w:rsidR="00F928B7" w:rsidRPr="00C73251">
        <w:rPr>
          <w:sz w:val="24"/>
          <w:szCs w:val="24"/>
        </w:rPr>
        <w:t>No’lu</w:t>
      </w:r>
      <w:proofErr w:type="spellEnd"/>
      <w:r w:rsidR="00F928B7" w:rsidRPr="00C73251">
        <w:rPr>
          <w:sz w:val="24"/>
          <w:szCs w:val="24"/>
        </w:rPr>
        <w:t xml:space="preserve"> </w:t>
      </w:r>
      <w:r w:rsidR="00F928B7" w:rsidRPr="00C73251">
        <w:rPr>
          <w:b/>
          <w:bCs/>
          <w:sz w:val="24"/>
          <w:szCs w:val="24"/>
        </w:rPr>
        <w:t xml:space="preserve">Prof. SEVİM TAN </w:t>
      </w:r>
      <w:proofErr w:type="spellStart"/>
      <w:r w:rsidR="00F928B7" w:rsidRPr="00C73251">
        <w:rPr>
          <w:b/>
          <w:bCs/>
          <w:sz w:val="24"/>
          <w:szCs w:val="24"/>
        </w:rPr>
        <w:t>AMFİSİ’</w:t>
      </w:r>
      <w:r w:rsidR="00F928B7">
        <w:rPr>
          <w:sz w:val="24"/>
          <w:szCs w:val="24"/>
        </w:rPr>
        <w:t>nde</w:t>
      </w:r>
      <w:proofErr w:type="spellEnd"/>
      <w:r w:rsidR="0072148F">
        <w:rPr>
          <w:rFonts w:cstheme="minorHAnsi"/>
          <w:sz w:val="24"/>
          <w:szCs w:val="24"/>
        </w:rPr>
        <w:t xml:space="preserve"> </w:t>
      </w:r>
      <w:bookmarkStart w:id="0" w:name="_GoBack"/>
      <w:bookmarkEnd w:id="0"/>
      <w:r w:rsidR="00F9564F" w:rsidRPr="00E40579">
        <w:rPr>
          <w:rFonts w:cstheme="minorHAnsi"/>
          <w:sz w:val="24"/>
          <w:szCs w:val="24"/>
        </w:rPr>
        <w:t>YAPILACAK</w:t>
      </w:r>
      <w:r w:rsidR="007006C5" w:rsidRPr="00E40579">
        <w:rPr>
          <w:rFonts w:cstheme="minorHAnsi"/>
          <w:sz w:val="24"/>
          <w:szCs w:val="24"/>
        </w:rPr>
        <w:t>TIR.</w:t>
      </w:r>
      <w:r w:rsidR="00AB403E" w:rsidRPr="007B2778">
        <w:rPr>
          <w:rFonts w:cstheme="minorHAnsi"/>
          <w:sz w:val="24"/>
          <w:szCs w:val="24"/>
        </w:rPr>
        <w:t xml:space="preserve"> </w:t>
      </w:r>
      <w:r w:rsidRPr="007B2778">
        <w:rPr>
          <w:rFonts w:cstheme="minorHAnsi"/>
          <w:sz w:val="24"/>
          <w:szCs w:val="24"/>
        </w:rPr>
        <w:t>TÜM ÖĞRETİM ÜYELERİMİZ, ÖĞRENCİLERİMİZ VE İDARİ PERSONELİMİZ DAVETLİDİR.</w:t>
      </w:r>
    </w:p>
    <w:p w14:paraId="6FF71886" w14:textId="77777777" w:rsidR="00492AA8" w:rsidRPr="007B2778" w:rsidRDefault="00492AA8" w:rsidP="00BB6A97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7B2778">
        <w:rPr>
          <w:rFonts w:cstheme="minorHAnsi"/>
          <w:i/>
          <w:iCs/>
          <w:sz w:val="24"/>
          <w:szCs w:val="24"/>
        </w:rPr>
        <w:tab/>
      </w:r>
    </w:p>
    <w:p w14:paraId="7574BC78" w14:textId="77777777" w:rsidR="00492AA8" w:rsidRPr="007B2778" w:rsidRDefault="00492AA8" w:rsidP="00BB6A97">
      <w:pPr>
        <w:spacing w:after="0"/>
        <w:jc w:val="both"/>
        <w:rPr>
          <w:rFonts w:cstheme="minorHAnsi"/>
          <w:i/>
          <w:iCs/>
          <w:sz w:val="24"/>
          <w:szCs w:val="24"/>
        </w:rPr>
      </w:pPr>
      <w:r w:rsidRPr="007B2778">
        <w:rPr>
          <w:rFonts w:cstheme="minorHAnsi"/>
          <w:i/>
          <w:iCs/>
          <w:sz w:val="24"/>
          <w:szCs w:val="24"/>
        </w:rPr>
        <w:t>EEMB</w:t>
      </w:r>
    </w:p>
    <w:p w14:paraId="1A6F4819" w14:textId="77777777" w:rsidR="00313F71" w:rsidRPr="007B2778" w:rsidRDefault="00313F71" w:rsidP="00BB6A97">
      <w:pPr>
        <w:spacing w:after="0"/>
        <w:rPr>
          <w:rFonts w:cstheme="minorHAnsi"/>
          <w:i/>
          <w:iCs/>
          <w:sz w:val="24"/>
          <w:szCs w:val="24"/>
        </w:rPr>
      </w:pPr>
    </w:p>
    <w:p w14:paraId="3A2DAE57" w14:textId="77777777" w:rsidR="00D9363B" w:rsidRPr="007B2778" w:rsidRDefault="00D9363B" w:rsidP="00BB6A97">
      <w:pPr>
        <w:spacing w:after="0"/>
        <w:jc w:val="center"/>
        <w:rPr>
          <w:rFonts w:cstheme="minorHAnsi"/>
          <w:sz w:val="24"/>
          <w:szCs w:val="24"/>
          <w:u w:val="single"/>
        </w:rPr>
      </w:pPr>
      <w:r w:rsidRPr="007B2778">
        <w:rPr>
          <w:rFonts w:cstheme="minorHAnsi"/>
          <w:b/>
          <w:sz w:val="24"/>
          <w:szCs w:val="24"/>
          <w:u w:val="single"/>
        </w:rPr>
        <w:t>Ödül Alacak Öğrencilerimiz</w:t>
      </w:r>
      <w:r w:rsidRPr="007B2778">
        <w:rPr>
          <w:rFonts w:cstheme="minorHAnsi"/>
          <w:sz w:val="24"/>
          <w:szCs w:val="24"/>
          <w:u w:val="single"/>
        </w:rPr>
        <w:t>:</w:t>
      </w:r>
    </w:p>
    <w:tbl>
      <w:tblPr>
        <w:tblW w:w="43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BA78F0" w:rsidRPr="009F3594" w14:paraId="6BFA183D" w14:textId="77777777" w:rsidTr="00BA78F0">
        <w:trPr>
          <w:trHeight w:val="57"/>
          <w:jc w:val="center"/>
        </w:trPr>
        <w:tc>
          <w:tcPr>
            <w:tcW w:w="4395" w:type="dxa"/>
            <w:vAlign w:val="center"/>
          </w:tcPr>
          <w:p w14:paraId="5EF09D4E" w14:textId="2C56A1EB" w:rsidR="00BA78F0" w:rsidRPr="009F3594" w:rsidRDefault="00BA78F0" w:rsidP="00BA78F0">
            <w:pPr>
              <w:spacing w:after="0" w:line="240" w:lineRule="auto"/>
              <w:jc w:val="center"/>
              <w:rPr>
                <w:rFonts w:cstheme="minorHAnsi"/>
              </w:rPr>
            </w:pPr>
            <w:r w:rsidRPr="007B2778">
              <w:rPr>
                <w:rFonts w:cstheme="minorHAnsi"/>
                <w:b/>
                <w:bCs/>
                <w:sz w:val="24"/>
                <w:szCs w:val="24"/>
              </w:rPr>
              <w:t>202</w:t>
            </w:r>
            <w:r w:rsidR="00ED724F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Pr="007B2778">
              <w:rPr>
                <w:rFonts w:cstheme="minorHAnsi"/>
                <w:b/>
                <w:bCs/>
                <w:sz w:val="24"/>
                <w:szCs w:val="24"/>
              </w:rPr>
              <w:t>-202</w:t>
            </w:r>
            <w:r w:rsidR="00ED724F">
              <w:rPr>
                <w:rFonts w:cstheme="minorHAnsi"/>
                <w:b/>
                <w:bCs/>
                <w:sz w:val="24"/>
                <w:szCs w:val="24"/>
              </w:rPr>
              <w:t>3</w:t>
            </w:r>
            <w:r w:rsidRPr="007B2778">
              <w:rPr>
                <w:rFonts w:cstheme="minorHAnsi"/>
                <w:b/>
                <w:bCs/>
                <w:sz w:val="24"/>
                <w:szCs w:val="24"/>
              </w:rPr>
              <w:t xml:space="preserve"> DERS YILI </w:t>
            </w:r>
            <w:r w:rsidR="00ED724F"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Pr="007B2778">
              <w:rPr>
                <w:rFonts w:cstheme="minorHAnsi"/>
                <w:b/>
                <w:bCs/>
                <w:sz w:val="24"/>
                <w:szCs w:val="24"/>
              </w:rPr>
              <w:t>. DÖNEMİ</w:t>
            </w:r>
          </w:p>
        </w:tc>
      </w:tr>
      <w:tr w:rsidR="00322B35" w:rsidRPr="009F3594" w14:paraId="30010037" w14:textId="77777777" w:rsidTr="008B4CC7">
        <w:trPr>
          <w:trHeight w:val="57"/>
          <w:jc w:val="center"/>
        </w:trPr>
        <w:tc>
          <w:tcPr>
            <w:tcW w:w="4395" w:type="dxa"/>
          </w:tcPr>
          <w:p w14:paraId="6DFA2241" w14:textId="37B07C65" w:rsidR="00322B35" w:rsidRPr="007B2778" w:rsidRDefault="00322B35" w:rsidP="00322B35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</w:rPr>
              <w:t>Yunus Alp Bıyıkoğlu</w:t>
            </w:r>
          </w:p>
        </w:tc>
      </w:tr>
      <w:tr w:rsidR="00322B35" w:rsidRPr="009F3594" w14:paraId="55909185" w14:textId="77777777" w:rsidTr="008B4CC7">
        <w:trPr>
          <w:trHeight w:val="57"/>
          <w:jc w:val="center"/>
        </w:trPr>
        <w:tc>
          <w:tcPr>
            <w:tcW w:w="4395" w:type="dxa"/>
          </w:tcPr>
          <w:p w14:paraId="26102CBA" w14:textId="262B6CC4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tih Çakır</w:t>
            </w:r>
          </w:p>
        </w:tc>
      </w:tr>
      <w:tr w:rsidR="00322B35" w:rsidRPr="009F3594" w14:paraId="0722AEC0" w14:textId="77777777" w:rsidTr="008B4CC7">
        <w:trPr>
          <w:trHeight w:val="57"/>
          <w:jc w:val="center"/>
        </w:trPr>
        <w:tc>
          <w:tcPr>
            <w:tcW w:w="4395" w:type="dxa"/>
          </w:tcPr>
          <w:p w14:paraId="557BBD86" w14:textId="5896B2E5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İsmail Mert Gedik</w:t>
            </w:r>
          </w:p>
        </w:tc>
      </w:tr>
      <w:tr w:rsidR="00322B35" w:rsidRPr="009F3594" w14:paraId="106D51AC" w14:textId="77777777" w:rsidTr="008B4CC7">
        <w:trPr>
          <w:trHeight w:val="57"/>
          <w:jc w:val="center"/>
        </w:trPr>
        <w:tc>
          <w:tcPr>
            <w:tcW w:w="4395" w:type="dxa"/>
          </w:tcPr>
          <w:p w14:paraId="1D42380F" w14:textId="4CE2EC21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Yunus Aycan </w:t>
            </w:r>
            <w:proofErr w:type="spellStart"/>
            <w:r>
              <w:rPr>
                <w:rFonts w:cstheme="minorHAnsi"/>
              </w:rPr>
              <w:t>Günok</w:t>
            </w:r>
            <w:proofErr w:type="spellEnd"/>
          </w:p>
        </w:tc>
      </w:tr>
      <w:tr w:rsidR="00322B35" w:rsidRPr="009F3594" w14:paraId="635F8C65" w14:textId="77777777" w:rsidTr="008B4CC7">
        <w:trPr>
          <w:trHeight w:val="57"/>
          <w:jc w:val="center"/>
        </w:trPr>
        <w:tc>
          <w:tcPr>
            <w:tcW w:w="4395" w:type="dxa"/>
          </w:tcPr>
          <w:p w14:paraId="11040C7B" w14:textId="6399E3FE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Yiğit İnce</w:t>
            </w:r>
          </w:p>
        </w:tc>
      </w:tr>
      <w:tr w:rsidR="00322B35" w:rsidRPr="009F3594" w14:paraId="4A0CA548" w14:textId="77777777" w:rsidTr="008B4CC7">
        <w:trPr>
          <w:trHeight w:val="57"/>
          <w:jc w:val="center"/>
        </w:trPr>
        <w:tc>
          <w:tcPr>
            <w:tcW w:w="4395" w:type="dxa"/>
          </w:tcPr>
          <w:p w14:paraId="3C0940ED" w14:textId="622D852F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Fatih </w:t>
            </w:r>
            <w:proofErr w:type="spellStart"/>
            <w:r>
              <w:rPr>
                <w:rFonts w:cstheme="minorHAnsi"/>
              </w:rPr>
              <w:t>Merdan</w:t>
            </w:r>
            <w:proofErr w:type="spellEnd"/>
          </w:p>
        </w:tc>
      </w:tr>
      <w:tr w:rsidR="00322B35" w:rsidRPr="009F3594" w14:paraId="67BF41CB" w14:textId="77777777" w:rsidTr="008B4CC7">
        <w:trPr>
          <w:trHeight w:val="57"/>
          <w:jc w:val="center"/>
        </w:trPr>
        <w:tc>
          <w:tcPr>
            <w:tcW w:w="4395" w:type="dxa"/>
          </w:tcPr>
          <w:p w14:paraId="53D68528" w14:textId="2F4C0906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erke Bayrak</w:t>
            </w:r>
          </w:p>
        </w:tc>
      </w:tr>
      <w:tr w:rsidR="00322B35" w:rsidRPr="009F3594" w14:paraId="713C908C" w14:textId="77777777" w:rsidTr="008B4CC7">
        <w:trPr>
          <w:trHeight w:val="57"/>
          <w:jc w:val="center"/>
        </w:trPr>
        <w:tc>
          <w:tcPr>
            <w:tcW w:w="4395" w:type="dxa"/>
          </w:tcPr>
          <w:p w14:paraId="75B6648E" w14:textId="3B823987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Tolga </w:t>
            </w:r>
            <w:proofErr w:type="spellStart"/>
            <w:r>
              <w:rPr>
                <w:rFonts w:cstheme="minorHAnsi"/>
              </w:rPr>
              <w:t>Demirdal</w:t>
            </w:r>
            <w:proofErr w:type="spellEnd"/>
          </w:p>
        </w:tc>
      </w:tr>
      <w:tr w:rsidR="00322B35" w:rsidRPr="009F3594" w14:paraId="53124D5B" w14:textId="77777777" w:rsidTr="008B4CC7">
        <w:trPr>
          <w:trHeight w:val="57"/>
          <w:jc w:val="center"/>
        </w:trPr>
        <w:tc>
          <w:tcPr>
            <w:tcW w:w="4395" w:type="dxa"/>
          </w:tcPr>
          <w:p w14:paraId="452261E4" w14:textId="002E7A9F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mut Deniz Kapıcı</w:t>
            </w:r>
          </w:p>
        </w:tc>
      </w:tr>
      <w:tr w:rsidR="00322B35" w:rsidRPr="009F3594" w14:paraId="678B043B" w14:textId="77777777" w:rsidTr="008B4CC7">
        <w:trPr>
          <w:trHeight w:val="57"/>
          <w:jc w:val="center"/>
        </w:trPr>
        <w:tc>
          <w:tcPr>
            <w:tcW w:w="4395" w:type="dxa"/>
          </w:tcPr>
          <w:p w14:paraId="5F47FB92" w14:textId="5B2E48F0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ilgehan Kerem Şahin</w:t>
            </w:r>
          </w:p>
        </w:tc>
      </w:tr>
      <w:tr w:rsidR="00322B35" w:rsidRPr="009F3594" w14:paraId="4DC9C67C" w14:textId="77777777" w:rsidTr="008B4CC7">
        <w:trPr>
          <w:trHeight w:val="57"/>
          <w:jc w:val="center"/>
        </w:trPr>
        <w:tc>
          <w:tcPr>
            <w:tcW w:w="4395" w:type="dxa"/>
          </w:tcPr>
          <w:p w14:paraId="36BB62CB" w14:textId="50D05A7D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a Oğuz Tanrıkulu</w:t>
            </w:r>
          </w:p>
        </w:tc>
      </w:tr>
      <w:tr w:rsidR="00322B35" w:rsidRPr="009F3594" w14:paraId="7C5F5D8B" w14:textId="77777777" w:rsidTr="008B4CC7">
        <w:trPr>
          <w:trHeight w:val="57"/>
          <w:jc w:val="center"/>
        </w:trPr>
        <w:tc>
          <w:tcPr>
            <w:tcW w:w="4395" w:type="dxa"/>
          </w:tcPr>
          <w:p w14:paraId="1190D59B" w14:textId="71948D36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kin Atay Toka</w:t>
            </w:r>
          </w:p>
        </w:tc>
      </w:tr>
      <w:tr w:rsidR="00322B35" w:rsidRPr="009F3594" w14:paraId="20858553" w14:textId="77777777" w:rsidTr="008B4CC7">
        <w:trPr>
          <w:trHeight w:val="57"/>
          <w:jc w:val="center"/>
        </w:trPr>
        <w:tc>
          <w:tcPr>
            <w:tcW w:w="4395" w:type="dxa"/>
          </w:tcPr>
          <w:p w14:paraId="1EFE656B" w14:textId="3D58979F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li Tomruk</w:t>
            </w:r>
          </w:p>
        </w:tc>
      </w:tr>
      <w:tr w:rsidR="00322B35" w:rsidRPr="009F3594" w14:paraId="54EE9970" w14:textId="77777777" w:rsidTr="008B4CC7">
        <w:trPr>
          <w:trHeight w:val="57"/>
          <w:jc w:val="center"/>
        </w:trPr>
        <w:tc>
          <w:tcPr>
            <w:tcW w:w="4395" w:type="dxa"/>
          </w:tcPr>
          <w:p w14:paraId="21F5273A" w14:textId="60812E75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Yunus Emre Tüysüz</w:t>
            </w:r>
          </w:p>
        </w:tc>
      </w:tr>
      <w:tr w:rsidR="00322B35" w:rsidRPr="009F3594" w14:paraId="3547E0B4" w14:textId="77777777" w:rsidTr="008B4CC7">
        <w:trPr>
          <w:trHeight w:val="57"/>
          <w:jc w:val="center"/>
        </w:trPr>
        <w:tc>
          <w:tcPr>
            <w:tcW w:w="4395" w:type="dxa"/>
          </w:tcPr>
          <w:p w14:paraId="72B8C419" w14:textId="21842957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Çağrı Arı</w:t>
            </w:r>
          </w:p>
        </w:tc>
      </w:tr>
      <w:tr w:rsidR="00322B35" w:rsidRPr="009F3594" w14:paraId="100FF8FE" w14:textId="77777777" w:rsidTr="008B4CC7">
        <w:trPr>
          <w:trHeight w:val="57"/>
          <w:jc w:val="center"/>
        </w:trPr>
        <w:tc>
          <w:tcPr>
            <w:tcW w:w="4395" w:type="dxa"/>
          </w:tcPr>
          <w:p w14:paraId="4429BBA1" w14:textId="4FCFD228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Ömer Faruk Arslan</w:t>
            </w:r>
          </w:p>
        </w:tc>
      </w:tr>
      <w:tr w:rsidR="00322B35" w:rsidRPr="009F3594" w14:paraId="42026C79" w14:textId="77777777" w:rsidTr="008B4CC7">
        <w:trPr>
          <w:trHeight w:val="57"/>
          <w:jc w:val="center"/>
        </w:trPr>
        <w:tc>
          <w:tcPr>
            <w:tcW w:w="4395" w:type="dxa"/>
          </w:tcPr>
          <w:p w14:paraId="064FE49F" w14:textId="72082716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Kaan </w:t>
            </w:r>
            <w:proofErr w:type="spellStart"/>
            <w:r>
              <w:rPr>
                <w:rFonts w:cstheme="minorHAnsi"/>
              </w:rPr>
              <w:t>Büyükkalaycı</w:t>
            </w:r>
            <w:proofErr w:type="spellEnd"/>
          </w:p>
        </w:tc>
      </w:tr>
      <w:tr w:rsidR="00322B35" w:rsidRPr="009F3594" w14:paraId="299AB53D" w14:textId="77777777" w:rsidTr="008B4CC7">
        <w:trPr>
          <w:trHeight w:val="57"/>
          <w:jc w:val="center"/>
        </w:trPr>
        <w:tc>
          <w:tcPr>
            <w:tcW w:w="4395" w:type="dxa"/>
          </w:tcPr>
          <w:p w14:paraId="7D57BA80" w14:textId="2F27BF00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İlim Çelebioğlu</w:t>
            </w:r>
          </w:p>
        </w:tc>
      </w:tr>
      <w:tr w:rsidR="00322B35" w:rsidRPr="009F3594" w14:paraId="3C2BF69A" w14:textId="77777777" w:rsidTr="008B4CC7">
        <w:trPr>
          <w:trHeight w:val="57"/>
          <w:jc w:val="center"/>
        </w:trPr>
        <w:tc>
          <w:tcPr>
            <w:tcW w:w="4395" w:type="dxa"/>
          </w:tcPr>
          <w:p w14:paraId="350C83E0" w14:textId="7DA03DB2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an Çelik</w:t>
            </w:r>
          </w:p>
        </w:tc>
      </w:tr>
      <w:tr w:rsidR="00322B35" w:rsidRPr="009F3594" w14:paraId="7C299825" w14:textId="77777777" w:rsidTr="008B4CC7">
        <w:trPr>
          <w:trHeight w:val="57"/>
          <w:jc w:val="center"/>
        </w:trPr>
        <w:tc>
          <w:tcPr>
            <w:tcW w:w="4395" w:type="dxa"/>
          </w:tcPr>
          <w:p w14:paraId="4CE4AF65" w14:textId="62BEB734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iyazi Görkem Dener</w:t>
            </w:r>
          </w:p>
        </w:tc>
      </w:tr>
      <w:tr w:rsidR="00322B35" w:rsidRPr="009F3594" w14:paraId="14895E0F" w14:textId="77777777" w:rsidTr="008B4CC7">
        <w:trPr>
          <w:trHeight w:val="57"/>
          <w:jc w:val="center"/>
        </w:trPr>
        <w:tc>
          <w:tcPr>
            <w:tcW w:w="4395" w:type="dxa"/>
          </w:tcPr>
          <w:p w14:paraId="63823071" w14:textId="74EA145A" w:rsidR="00322B35" w:rsidRDefault="00322B35" w:rsidP="00322B35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eyza Nur Takıl</w:t>
            </w:r>
          </w:p>
        </w:tc>
      </w:tr>
    </w:tbl>
    <w:p w14:paraId="05860F7C" w14:textId="77777777" w:rsidR="00EE4AA7" w:rsidRPr="007B2778" w:rsidRDefault="00EE4AA7" w:rsidP="00BB6A97">
      <w:pPr>
        <w:spacing w:after="0"/>
        <w:jc w:val="center"/>
        <w:rPr>
          <w:rFonts w:cstheme="minorHAnsi"/>
          <w:sz w:val="24"/>
          <w:szCs w:val="24"/>
          <w:u w:val="single"/>
        </w:rPr>
      </w:pPr>
    </w:p>
    <w:p w14:paraId="030CAD4A" w14:textId="77777777" w:rsidR="00EE4AA7" w:rsidRPr="007B2778" w:rsidRDefault="00EE4AA7" w:rsidP="00BB6A97">
      <w:pPr>
        <w:spacing w:after="0"/>
        <w:jc w:val="center"/>
        <w:rPr>
          <w:rFonts w:cstheme="minorHAnsi"/>
          <w:i/>
          <w:iCs/>
          <w:sz w:val="24"/>
          <w:szCs w:val="24"/>
        </w:rPr>
      </w:pPr>
    </w:p>
    <w:p w14:paraId="27708832" w14:textId="77777777" w:rsidR="0057540F" w:rsidRPr="007B2778" w:rsidRDefault="0057540F" w:rsidP="00BB6A97">
      <w:pPr>
        <w:spacing w:after="0"/>
        <w:rPr>
          <w:rFonts w:cstheme="minorHAnsi"/>
          <w:sz w:val="24"/>
          <w:szCs w:val="24"/>
        </w:rPr>
      </w:pPr>
    </w:p>
    <w:p w14:paraId="2325B79D" w14:textId="77777777" w:rsidR="00CD270F" w:rsidRPr="007B2778" w:rsidRDefault="00CD270F" w:rsidP="00BB6A97">
      <w:pPr>
        <w:spacing w:after="0"/>
        <w:rPr>
          <w:rFonts w:cstheme="minorHAnsi"/>
          <w:b/>
          <w:sz w:val="24"/>
          <w:szCs w:val="24"/>
        </w:rPr>
      </w:pPr>
    </w:p>
    <w:sectPr w:rsidR="00CD270F" w:rsidRPr="007B2778" w:rsidSect="00332D1D">
      <w:pgSz w:w="11906" w:h="16838"/>
      <w:pgMar w:top="1418" w:right="1418" w:bottom="1134" w:left="1418" w:header="709" w:footer="709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TUzNTU2MLawNLNU0lEKTi0uzszPAykwrgUAWbyLSCwAAAA="/>
  </w:docVars>
  <w:rsids>
    <w:rsidRoot w:val="00D9363B"/>
    <w:rsid w:val="000110CF"/>
    <w:rsid w:val="00086797"/>
    <w:rsid w:val="000B59DF"/>
    <w:rsid w:val="000C5C26"/>
    <w:rsid w:val="00154472"/>
    <w:rsid w:val="00161087"/>
    <w:rsid w:val="00170C79"/>
    <w:rsid w:val="001A45D7"/>
    <w:rsid w:val="001C6587"/>
    <w:rsid w:val="001E55BD"/>
    <w:rsid w:val="002660A8"/>
    <w:rsid w:val="002A292A"/>
    <w:rsid w:val="002A5282"/>
    <w:rsid w:val="002C719E"/>
    <w:rsid w:val="002F5A21"/>
    <w:rsid w:val="00313F71"/>
    <w:rsid w:val="00322B35"/>
    <w:rsid w:val="00325E65"/>
    <w:rsid w:val="00332D1D"/>
    <w:rsid w:val="00345C40"/>
    <w:rsid w:val="0039322F"/>
    <w:rsid w:val="003D255E"/>
    <w:rsid w:val="003E3C7C"/>
    <w:rsid w:val="00451E43"/>
    <w:rsid w:val="00492AA8"/>
    <w:rsid w:val="004F61E7"/>
    <w:rsid w:val="00564A70"/>
    <w:rsid w:val="0057540F"/>
    <w:rsid w:val="005A060C"/>
    <w:rsid w:val="005B27E7"/>
    <w:rsid w:val="005B5996"/>
    <w:rsid w:val="005C21B7"/>
    <w:rsid w:val="005D26D5"/>
    <w:rsid w:val="0064439E"/>
    <w:rsid w:val="006704AD"/>
    <w:rsid w:val="006C380B"/>
    <w:rsid w:val="006C57C6"/>
    <w:rsid w:val="006D7DB3"/>
    <w:rsid w:val="007006C5"/>
    <w:rsid w:val="0072148F"/>
    <w:rsid w:val="00752902"/>
    <w:rsid w:val="00756192"/>
    <w:rsid w:val="00765920"/>
    <w:rsid w:val="007901B3"/>
    <w:rsid w:val="007951BE"/>
    <w:rsid w:val="007B2778"/>
    <w:rsid w:val="00805ADC"/>
    <w:rsid w:val="00875AE8"/>
    <w:rsid w:val="008D44A8"/>
    <w:rsid w:val="00911EBC"/>
    <w:rsid w:val="00975C9D"/>
    <w:rsid w:val="00997BB0"/>
    <w:rsid w:val="009A2768"/>
    <w:rsid w:val="009A27A4"/>
    <w:rsid w:val="009D144B"/>
    <w:rsid w:val="009E0ED0"/>
    <w:rsid w:val="00A119F5"/>
    <w:rsid w:val="00A6513F"/>
    <w:rsid w:val="00A73E61"/>
    <w:rsid w:val="00AA315E"/>
    <w:rsid w:val="00AB403E"/>
    <w:rsid w:val="00AC47B2"/>
    <w:rsid w:val="00B02FA8"/>
    <w:rsid w:val="00B54676"/>
    <w:rsid w:val="00BA145C"/>
    <w:rsid w:val="00BA16A2"/>
    <w:rsid w:val="00BA78F0"/>
    <w:rsid w:val="00BB6A97"/>
    <w:rsid w:val="00C371DF"/>
    <w:rsid w:val="00C67F24"/>
    <w:rsid w:val="00C73251"/>
    <w:rsid w:val="00CD270F"/>
    <w:rsid w:val="00D04059"/>
    <w:rsid w:val="00D113B3"/>
    <w:rsid w:val="00D814FD"/>
    <w:rsid w:val="00D9363B"/>
    <w:rsid w:val="00DF1DC8"/>
    <w:rsid w:val="00DF2022"/>
    <w:rsid w:val="00E40579"/>
    <w:rsid w:val="00E5361C"/>
    <w:rsid w:val="00ED6F00"/>
    <w:rsid w:val="00ED724F"/>
    <w:rsid w:val="00EE2FC7"/>
    <w:rsid w:val="00EE4AA7"/>
    <w:rsid w:val="00F07566"/>
    <w:rsid w:val="00F32986"/>
    <w:rsid w:val="00F928B7"/>
    <w:rsid w:val="00F9564F"/>
    <w:rsid w:val="00FB2BA6"/>
    <w:rsid w:val="00FB59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416AD"/>
  <w15:docId w15:val="{628643F2-B5DE-4084-97BD-524AB1B47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qFormat/>
    <w:rsid w:val="00D9363B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rsid w:val="00D9363B"/>
    <w:rPr>
      <w:rFonts w:ascii="Times New Roman" w:eastAsia="Times New Roman" w:hAnsi="Times New Roman" w:cs="Times New Roman"/>
      <w:b/>
      <w:bCs/>
      <w:sz w:val="32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1E55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6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TU EEE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bin</dc:creator>
  <cp:lastModifiedBy>filiz</cp:lastModifiedBy>
  <cp:revision>11</cp:revision>
  <cp:lastPrinted>2022-04-29T08:11:00Z</cp:lastPrinted>
  <dcterms:created xsi:type="dcterms:W3CDTF">2022-04-29T08:11:00Z</dcterms:created>
  <dcterms:modified xsi:type="dcterms:W3CDTF">2023-05-03T08:11:00Z</dcterms:modified>
</cp:coreProperties>
</file>